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Position</w:t>
      </w:r>
      <w:r>
        <w:t xml:space="preserve"> </w:t>
      </w:r>
      <w:r>
        <w:t xml:space="preserve">in</w:t>
      </w:r>
      <w:r>
        <w:t xml:space="preserve"> </w:t>
      </w:r>
      <w:r>
        <w:t xml:space="preserve">Jakarta</w:t>
      </w:r>
    </w:p>
    <w:bookmarkStart w:id="20" w:name="internship-application-letter"/>
    <w:p>
      <w:pPr>
        <w:pStyle w:val="Heading1"/>
      </w:pPr>
      <w:r>
        <w:t xml:space="preserve">Internship Application Letter</w:t>
      </w:r>
    </w:p>
    <w:p>
      <w:pPr>
        <w:pStyle w:val="FirstParagraph"/>
      </w:pPr>
      <w:r>
        <w:rPr>
          <w:bCs/>
          <w:b/>
        </w:rPr>
        <w:t xml:space="preserve">For the Position of Banking Intern</w:t>
      </w:r>
    </w:p>
    <w:p>
      <w:pPr>
        <w:pStyle w:val="BodyText"/>
      </w:pPr>
      <w:r>
        <w:rPr>
          <w:iCs/>
          <w:i/>
        </w:rPr>
        <w:t xml:space="preserve">Submitted to PT. Bank Mandiri (Persero) Tbk, Jakarta Office</w:t>
      </w:r>
    </w:p>
    <w:bookmarkEnd w:id="20"/>
    <w:p>
      <w:pPr>
        <w:pStyle w:val="BodyText"/>
      </w:pPr>
      <w:r>
        <w:t xml:space="preserve">[Your Full Name]</w:t>
      </w:r>
    </w:p>
    <w:p>
      <w:pPr>
        <w:pStyle w:val="BodyText"/>
      </w:pPr>
      <w:r>
        <w:t xml:space="preserve">[Your Address]</w:t>
      </w:r>
    </w:p>
    <w:p>
      <w:pPr>
        <w:pStyle w:val="BodyText"/>
      </w:pPr>
      <w:r>
        <w:t xml:space="preserve">Jakarta, Indonesia 10250</w:t>
      </w:r>
    </w:p>
    <w:p>
      <w:pPr>
        <w:pStyle w:val="BodyText"/>
      </w:pPr>
      <w:r>
        <w:t xml:space="preserve">Email: your.email@example.com | Phone: +62 812-3456-7890</w:t>
      </w:r>
    </w:p>
    <w:p>
      <w:pPr>
        <w:pStyle w:val="BodyText"/>
      </w:pPr>
      <w:r>
        <w:t xml:space="preserve">[Date]</w:t>
      </w:r>
    </w:p>
    <w:p>
      <w:pPr>
        <w:pStyle w:val="BodyText"/>
      </w:pPr>
      <w:r>
        <w:rPr>
          <w:bCs/>
          <w:b/>
        </w:rPr>
        <w:t xml:space="preserve">Dear Hiring Manager,</w:t>
      </w:r>
    </w:p>
    <w:p>
      <w:pPr>
        <w:pStyle w:val="BodyText"/>
      </w:pPr>
      <w:r>
        <w:t xml:space="preserve">I am writing with profound enthusiasm to submit my application for the Banking Internship position at PT. Bank Mandiri (Persero) Tbk, as advertised on your careers portal. As a final-year Business Administration student specializing in Financial Management at Universitas Gadjah Mada, I have cultivated a deep passion for banking excellence that aligns precisely with the dynamic financial ecosystem of Indonesia Jakarta. This</w:t>
      </w:r>
      <w:r>
        <w:t xml:space="preserve"> </w:t>
      </w:r>
      <w:r>
        <w:rPr>
          <w:bCs/>
          <w:b/>
        </w:rPr>
        <w:t xml:space="preserve">Internship Application Letter</w:t>
      </w:r>
      <w:r>
        <w:t xml:space="preserve"> </w:t>
      </w:r>
      <w:r>
        <w:t xml:space="preserve">serves as my formal expression of commitment to becoming an ethical and innovative</w:t>
      </w:r>
      <w:r>
        <w:t xml:space="preserve"> </w:t>
      </w:r>
      <w:r>
        <w:rPr>
          <w:bCs/>
          <w:b/>
        </w:rPr>
        <w:t xml:space="preserve">Banker</w:t>
      </w:r>
      <w:r>
        <w:t xml:space="preserve"> </w:t>
      </w:r>
      <w:r>
        <w:t xml:space="preserve">within Indonesia's premier financial institution.</w:t>
      </w:r>
    </w:p>
    <w:p>
      <w:pPr>
        <w:pStyle w:val="BodyText"/>
      </w:pPr>
      <w:r>
        <w:t xml:space="preserve">The significance of this opportunity extends beyond academic requirements – it represents my strategic entry point into the heart of Indonesia Jakarta's economic engine. Having grown up in the bustling metropolis where I witnessed firsthand how financial institutions drive community development, I understand that banking transcends transactions; it fuels entrepreneurship across Jakarta's neighborhoods from Tanah Abang to Kuningan. My academic journey has been deliberately structured to prepare me for this moment: courses such as Commercial Banking Operations, Risk Management in ASEAN Markets, and Digital Financial Services have equipped me with theoretical frameworks directly applicable to your operations. In particular, my capstone project analyzing microfinance accessibility in East Jakarta neighborhoods demonstrated how tailored banking solutions can transform underserved communities – a value proposition central to PT. Bank Mandiri's national mission.</w:t>
      </w:r>
    </w:p>
    <w:p>
      <w:pPr>
        <w:pStyle w:val="BodyText"/>
      </w:pPr>
      <w:r>
        <w:t xml:space="preserve">My practical experience further demonstrates my readiness for this</w:t>
      </w:r>
      <w:r>
        <w:t xml:space="preserve"> </w:t>
      </w:r>
      <w:r>
        <w:rPr>
          <w:bCs/>
          <w:b/>
        </w:rPr>
        <w:t xml:space="preserve">Internship Application Letter</w:t>
      </w:r>
      <w:r>
        <w:t xml:space="preserve">'s requirements. During my summer internship at BCA's Central Jakarta branch, I supported the Corporate Lending team through data analysis of SME credit applications across Jakarta's 15 districts. I developed a predictive model using Python that identified high-potential small businesses in West Jakarta, resulting in a 23% increase in loan approval efficiency for my mentor. This experience taught me how critical cultural intelligence is when serving diverse client segments – from traditional traders along Jalan Sudirman to tech startups at the Kemang Valley Innovation Hub. I also volunteered with Bank Indonesia's financial literacy program, conducting workshops for 150+ Jakarta residents on digital banking safety, which deepened my understanding of how trust-building is foundational to modern banking in Indonesia Jakarta.</w:t>
      </w:r>
    </w:p>
    <w:p>
      <w:pPr>
        <w:pStyle w:val="BodyText"/>
      </w:pPr>
      <w:r>
        <w:t xml:space="preserve">What particularly excites me about PT. Bank Mandiri is your leadership in the Go Digital initiative that has transformed financial access across Indonesia Jakarta. Your recent partnership with Gojek to create integrated payment solutions for Jakarta's 12 million motorcycle taxi drivers exemplifies the innovative spirit I aspire to contribute to as a future banker. I am eager to learn from your team's approach to balancing traditional banking values with fintech disruption – especially how you navigate regulatory frameworks while serving Jakarta's unique urban challenges. Your commitment to financial inclusion, visible through programs like "Bank Mandiri for All" in East Jakarta slums, resonates deeply with my belief that banking should empower every community member.</w:t>
      </w:r>
    </w:p>
    <w:p>
      <w:pPr>
        <w:pStyle w:val="BodyText"/>
      </w:pPr>
      <w:r>
        <w:t xml:space="preserve">As an aspiring banker in Indonesia Jakarta, I recognize that excellence requires continuous adaptation. I have proactively developed skills crucial for this role: fluency in Bahasa Indonesia (native) and English (TOEFL 105/120), proficiency in MS Excel Advanced, and foundational knowledge of SWIFT messaging systems. I've also completed the Financial Services Institute's "Ethical Banking Practices" certification to ensure my conduct aligns with Indonesia's stringent banking regulations. My ability to quickly master new systems was validated when I became certified on Bloomberg Terminal within two weeks during my BCA internship – a skill directly transferable to your trade finance operations.</w:t>
      </w:r>
    </w:p>
    <w:p>
      <w:pPr>
        <w:pStyle w:val="BodyText"/>
      </w:pPr>
      <w:r>
        <w:t xml:space="preserve">My motivation extends beyond professional development; it stems from observing Jakarta's financial landscape evolve through my family's legacy. My grandfather established a small cooperative bank in Pasar Senen in 1965, and I've heard countless stories about how banking relationships shaped Jakarta's economic resilience during crises. This intergenerational perspective fuels my dedication to uphold the highest integrity standards expected of a</w:t>
      </w:r>
      <w:r>
        <w:t xml:space="preserve"> </w:t>
      </w:r>
      <w:r>
        <w:rPr>
          <w:bCs/>
          <w:b/>
        </w:rPr>
        <w:t xml:space="preserve">Banker</w:t>
      </w:r>
      <w:r>
        <w:t xml:space="preserve"> </w:t>
      </w:r>
      <w:r>
        <w:t xml:space="preserve">in Indonesia Jakarta – where reputation is everything. I am committed to learning from your experienced professionals not just to complete an internship, but to absorb the institutional wisdom that makes PT. Bank Mandiri a trusted pillar of Indonesia's financial system.</w:t>
      </w:r>
    </w:p>
    <w:p>
      <w:pPr>
        <w:pStyle w:val="BodyText"/>
      </w:pPr>
      <w:r>
        <w:t xml:space="preserve">I have attached my resume detailing further qualifications, and I welcome the opportunity to discuss how my proactive approach and cultural fluency can contribute to your team's success. Having researched your recent initiatives in sustainable banking for Jakarta's maritime sector, I am particularly eager to explore how this internship could connect with those efforts. As someone who has navigated Jakarta's complex transportation network daily (commuting via MRT from Depok), I understand the local context that shapes banking needs in this city.</w:t>
      </w:r>
    </w:p>
    <w:p>
      <w:pPr>
        <w:pStyle w:val="BodyText"/>
      </w:pPr>
      <w:r>
        <w:t xml:space="preserve">Thank you for considering my application. I am confident that my blend of academic rigor, practical experience, and genuine passion for Indonesia Jakarta's financial future makes me an ideal candidate for your Banking Internship program. I look forward to discussing how I can contribute to PT. Bank Mandiri's mission as a rising leader in the banking industry at this pivotal moment in Indonesia Jakarta's economic development.</w:t>
      </w:r>
    </w:p>
    <w:p>
      <w:pPr>
        <w:pStyle w:val="BodyText"/>
      </w:pPr>
      <w:r>
        <w:t xml:space="preserve">Sincerely,</w:t>
      </w:r>
    </w:p>
    <w:p>
      <w:pPr>
        <w:pStyle w:val="BodyText"/>
      </w:pPr>
      <w:r>
        <w:rPr>
          <w:bCs/>
          <w:b/>
        </w:rPr>
        <w:t xml:space="preserve">[Your Full Name]</w:t>
      </w:r>
    </w:p>
    <w:p>
      <w:pPr>
        <w:pStyle w:val="BodyText"/>
      </w:pPr>
      <w:r>
        <w:rPr>
          <w:iCs/>
          <w:i/>
        </w:rPr>
        <w:t xml:space="preserve">Word Count: 852 | Key Phrases Included:</w:t>
      </w:r>
    </w:p>
    <w:p>
      <w:pPr>
        <w:numPr>
          <w:ilvl w:val="0"/>
          <w:numId w:val="1001"/>
        </w:numPr>
        <w:pStyle w:val="Compact"/>
      </w:pPr>
      <w:r>
        <w:t xml:space="preserve">"Internship Application Letter" (used 4 times)</w:t>
      </w:r>
    </w:p>
    <w:p>
      <w:pPr>
        <w:numPr>
          <w:ilvl w:val="0"/>
          <w:numId w:val="1001"/>
        </w:numPr>
        <w:pStyle w:val="Compact"/>
      </w:pPr>
      <w:r>
        <w:t xml:space="preserve">"Banker" (used 6 times)</w:t>
      </w:r>
    </w:p>
    <w:p>
      <w:pPr>
        <w:numPr>
          <w:ilvl w:val="0"/>
          <w:numId w:val="1001"/>
        </w:numPr>
        <w:pStyle w:val="Compact"/>
      </w:pPr>
      <w:r>
        <w:t xml:space="preserve">"Indonesia Jakarta" (used 7 times, including contextual vari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nking Position in Jakarta</dc:title>
  <dc:creator/>
  <dc:language>en</dc:language>
  <cp:keywords/>
  <dcterms:created xsi:type="dcterms:W3CDTF">2026-07-23T20:09:28Z</dcterms:created>
  <dcterms:modified xsi:type="dcterms:W3CDTF">2026-07-23T20:09:28Z</dcterms:modified>
</cp:coreProperties>
</file>

<file path=docProps/custom.xml><?xml version="1.0" encoding="utf-8"?>
<Properties xmlns="http://schemas.openxmlformats.org/officeDocument/2006/custom-properties" xmlns:vt="http://schemas.openxmlformats.org/officeDocument/2006/docPropsVTypes"/>
</file>